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EA723F" w14:textId="77777777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482D93A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17876E47" w14:textId="01F7E75A" w:rsidR="009604B1" w:rsidRPr="00B21A4E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образац и образац о стању породичних кућ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за пријаву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Latn-CS"/>
        </w:rPr>
        <w:t xml:space="preserve"> 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н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и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конкурс за учешће домаћинстава у спровођењу мере енергетске санације</w:t>
      </w:r>
      <w:r w:rsidR="00CA3574">
        <w:rPr>
          <w:rFonts w:ascii="Times New Roman" w:hAnsi="Times New Roman" w:cs="Times New Roman"/>
          <w:b/>
          <w:color w:val="009999"/>
          <w:sz w:val="28"/>
          <w:szCs w:val="28"/>
          <w:lang w:val="sr-Latn-CS"/>
        </w:rPr>
        <w:t xml:space="preserve"> </w:t>
      </w:r>
      <w:r w:rsidR="00CA3574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утем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градње соларних панела за производњу електричне енергије за сопствене потребе и унапређење </w:t>
      </w:r>
      <w:proofErr w:type="spellStart"/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термотехничког</w:t>
      </w:r>
      <w:proofErr w:type="spellEnd"/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система путем уградње </w:t>
      </w:r>
      <w:proofErr w:type="spellStart"/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калориметара</w:t>
      </w:r>
      <w:proofErr w:type="spellEnd"/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 циркулационих пумпи ,  термостатских  вентила и делитеља топлоте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и позив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број</w:t>
      </w:r>
      <w:r w:rsidR="00B21A4E">
        <w:rPr>
          <w:rFonts w:ascii="Times New Roman" w:hAnsi="Times New Roman" w:cs="Times New Roman"/>
          <w:b/>
          <w:color w:val="009999"/>
          <w:sz w:val="28"/>
          <w:szCs w:val="28"/>
        </w:rPr>
        <w:t xml:space="preserve"> 312-142-13/2022-IV-01</w:t>
      </w:r>
    </w:p>
    <w:p w14:paraId="419E5B21" w14:textId="77777777" w:rsidR="00030EE3" w:rsidRPr="0066540E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</w:p>
    <w:p w14:paraId="731AE9CF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6A88AED2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030EE3" w:rsidRPr="0066540E" w14:paraId="4C81210A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8A79B9D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1098A08" w14:textId="77777777"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01575C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2EBCFE7D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0DD5474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5FD9520" w14:textId="77777777"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C4E9BD5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3CA05F69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37BDF86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23AD08C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55F85E5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12424A26" w14:textId="77777777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F7901FA" w14:textId="77777777"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04DD4ED" w14:textId="77777777" w:rsidR="00030EE3" w:rsidRPr="0066540E" w:rsidRDefault="00030EE3" w:rsidP="00FE7CF9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E3A61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7C2EE197" w14:textId="77777777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4233C0B" w14:textId="77777777"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6C33A3B" w14:textId="77777777" w:rsidR="00030EE3" w:rsidRPr="0066540E" w:rsidRDefault="00030EE3" w:rsidP="00FE7CF9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DA0CF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EE3" w:rsidRPr="0066540E" w14:paraId="02EB55BE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D914722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9629EC5" w14:textId="77777777" w:rsidR="00030EE3" w:rsidRPr="00FE7CF9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en-U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 xml:space="preserve"> (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1C6FB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272E0B9F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945033D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799EAE5" w14:textId="77777777" w:rsidR="00030EE3" w:rsidRPr="00FE7CF9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5125B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2C808F15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AFDD492" w14:textId="77777777" w:rsidR="008A0D35" w:rsidRPr="00FE7CF9" w:rsidRDefault="00E125BD" w:rsidP="00916EC9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0" w:name="_Hlk72263790"/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15"/>
        <w:gridCol w:w="2385"/>
      </w:tblGrid>
      <w:tr w:rsidR="008A0D35" w:rsidRPr="0066540E" w14:paraId="0C85DE71" w14:textId="77777777" w:rsidTr="00650A2A">
        <w:tc>
          <w:tcPr>
            <w:tcW w:w="2979" w:type="pct"/>
          </w:tcPr>
          <w:p w14:paraId="56D0CADE" w14:textId="77777777"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14:paraId="23037AB8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5787B70A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7DA94794" w14:textId="77777777" w:rsidTr="00650A2A">
        <w:tc>
          <w:tcPr>
            <w:tcW w:w="2979" w:type="pct"/>
          </w:tcPr>
          <w:p w14:paraId="06B3466F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14:paraId="26A1B856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252994EF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4743588F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14:paraId="2C4FFAC5" w14:textId="77777777" w:rsidTr="00650A2A">
        <w:trPr>
          <w:trHeight w:val="686"/>
        </w:trPr>
        <w:tc>
          <w:tcPr>
            <w:tcW w:w="2979" w:type="pct"/>
          </w:tcPr>
          <w:p w14:paraId="622BEC9A" w14:textId="77777777"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14:paraId="4A20C941" w14:textId="77777777"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14:paraId="66D59F5F" w14:textId="77777777"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135429B1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1ED021C7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426F2DBF" w14:textId="77777777" w:rsidTr="001638DD">
        <w:trPr>
          <w:trHeight w:val="389"/>
        </w:trPr>
        <w:tc>
          <w:tcPr>
            <w:tcW w:w="9356" w:type="dxa"/>
            <w:vAlign w:val="center"/>
          </w:tcPr>
          <w:p w14:paraId="31AC84CB" w14:textId="77777777" w:rsidR="0066540E" w:rsidRPr="00B84152" w:rsidRDefault="0066540E" w:rsidP="00B84152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14:paraId="722126EB" w14:textId="77777777" w:rsidTr="001638DD">
        <w:trPr>
          <w:trHeight w:val="338"/>
        </w:trPr>
        <w:tc>
          <w:tcPr>
            <w:tcW w:w="9356" w:type="dxa"/>
          </w:tcPr>
          <w:p w14:paraId="3E3AD599" w14:textId="77777777"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="00D853EF"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66540E" w:rsidRPr="0066540E" w14:paraId="13C8C003" w14:textId="77777777" w:rsidTr="001638DD">
        <w:trPr>
          <w:trHeight w:val="346"/>
        </w:trPr>
        <w:tc>
          <w:tcPr>
            <w:tcW w:w="9356" w:type="dxa"/>
            <w:vAlign w:val="bottom"/>
          </w:tcPr>
          <w:p w14:paraId="7CDF0B7D" w14:textId="77777777"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</w:t>
            </w:r>
            <w:r w:rsidDel="009604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рађена </w:t>
            </w:r>
          </w:p>
        </w:tc>
      </w:tr>
      <w:tr w:rsidR="001638DD" w:rsidRPr="0066540E" w14:paraId="6028A324" w14:textId="77777777" w:rsidTr="00327FA6">
        <w:trPr>
          <w:trHeight w:val="346"/>
        </w:trPr>
        <w:tc>
          <w:tcPr>
            <w:tcW w:w="9356" w:type="dxa"/>
            <w:vAlign w:val="center"/>
          </w:tcPr>
          <w:p w14:paraId="177AE179" w14:textId="77777777"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крова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1638DD" w:rsidRPr="0066540E" w14:paraId="44F2B6A5" w14:textId="77777777" w:rsidTr="001638DD">
        <w:trPr>
          <w:trHeight w:val="346"/>
        </w:trPr>
        <w:tc>
          <w:tcPr>
            <w:tcW w:w="9356" w:type="dxa"/>
            <w:vAlign w:val="bottom"/>
          </w:tcPr>
          <w:p w14:paraId="12078129" w14:textId="77777777" w:rsidR="001638DD" w:rsidRPr="0066540E" w:rsidRDefault="001638DD" w:rsidP="001638D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1638DD" w:rsidRPr="0066540E" w14:paraId="27DA1F9B" w14:textId="77777777" w:rsidTr="001638DD">
        <w:trPr>
          <w:trHeight w:val="346"/>
        </w:trPr>
        <w:tc>
          <w:tcPr>
            <w:tcW w:w="9356" w:type="dxa"/>
            <w:vAlign w:val="bottom"/>
          </w:tcPr>
          <w:p w14:paraId="2E55ACFD" w14:textId="77777777" w:rsidR="001638DD" w:rsidRPr="0066540E" w:rsidRDefault="001638DD" w:rsidP="001638D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</w:t>
            </w:r>
            <w:r w:rsidDel="009604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грађена</w:t>
            </w:r>
          </w:p>
        </w:tc>
      </w:tr>
      <w:tr w:rsidR="001638DD" w:rsidRPr="0066540E" w14:paraId="4581E788" w14:textId="77777777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89"/>
        </w:trPr>
        <w:tc>
          <w:tcPr>
            <w:tcW w:w="9356" w:type="dxa"/>
          </w:tcPr>
          <w:p w14:paraId="75FB51E6" w14:textId="77777777"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638DD" w:rsidRPr="0066540E" w14:paraId="359FB126" w14:textId="77777777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38"/>
        </w:trPr>
        <w:tc>
          <w:tcPr>
            <w:tcW w:w="9356" w:type="dxa"/>
          </w:tcPr>
          <w:p w14:paraId="239C135E" w14:textId="77777777" w:rsidR="001638DD" w:rsidRPr="0066540E" w:rsidRDefault="001638DD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8DD" w:rsidRPr="0066540E" w14:paraId="40E93FBC" w14:textId="77777777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46"/>
        </w:trPr>
        <w:tc>
          <w:tcPr>
            <w:tcW w:w="9356" w:type="dxa"/>
          </w:tcPr>
          <w:p w14:paraId="4A5BDAE4" w14:textId="77777777" w:rsidR="001638DD" w:rsidRPr="0066540E" w:rsidRDefault="001638DD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F3EE025" w14:textId="77777777" w:rsidR="001638DD" w:rsidRPr="0066540E" w:rsidRDefault="001638DD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6F73CD79" w14:textId="77777777" w:rsidTr="00AE334F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A29C4E8" w14:textId="77777777"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14:paraId="04F8C4FF" w14:textId="77777777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89E88F4" w14:textId="77777777"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ложуље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66540E" w:rsidRPr="0066540E" w14:paraId="57D92A21" w14:textId="77777777" w:rsidTr="00AE334F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6AA21A2" w14:textId="77777777"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аенергија</w:t>
            </w:r>
            <w:proofErr w:type="spellEnd"/>
          </w:p>
        </w:tc>
      </w:tr>
      <w:tr w:rsidR="0066540E" w:rsidRPr="0066540E" w14:paraId="37F033B3" w14:textId="77777777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320B81" w14:textId="77777777"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а</w:t>
            </w:r>
            <w:proofErr w:type="spellEnd"/>
          </w:p>
        </w:tc>
      </w:tr>
      <w:tr w:rsidR="0066540E" w:rsidRPr="0066540E" w14:paraId="26736A75" w14:textId="77777777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4FC19B8" w14:textId="77777777"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рироднигас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</w:p>
        </w:tc>
      </w:tr>
      <w:tr w:rsidR="0066540E" w:rsidRPr="0066540E" w14:paraId="7090582B" w14:textId="77777777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4C7D057" w14:textId="77777777"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топлана</w:t>
            </w:r>
            <w:proofErr w:type="spellEnd"/>
          </w:p>
        </w:tc>
      </w:tr>
      <w:tr w:rsidR="00AE334F" w:rsidRPr="0066540E" w14:paraId="6C69CB54" w14:textId="77777777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C935D28" w14:textId="77777777" w:rsidR="00AE334F" w:rsidRPr="00AE334F" w:rsidRDefault="00AE334F" w:rsidP="00AE33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ретежни</w:t>
            </w:r>
            <w:proofErr w:type="spellEnd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AE334F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AE334F" w14:paraId="08943F14" w14:textId="77777777" w:rsidTr="0004523C">
        <w:tc>
          <w:tcPr>
            <w:tcW w:w="9323" w:type="dxa"/>
            <w:vAlign w:val="center"/>
          </w:tcPr>
          <w:p w14:paraId="31AA42D6" w14:textId="77777777" w:rsidR="00AE334F" w:rsidRPr="00916EC9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14:paraId="6BD2E62E" w14:textId="77777777" w:rsidR="00AE334F" w:rsidRPr="003E5425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14D555C5" w14:textId="77777777" w:rsidR="00AE334F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7ABFFD44" wp14:editId="32641D34">
                  <wp:extent cx="2450624" cy="1965960"/>
                  <wp:effectExtent l="19050" t="0" r="6826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0624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1027FF"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45C12556" wp14:editId="1DC23F18">
                  <wp:extent cx="2887551" cy="2011680"/>
                  <wp:effectExtent l="19050" t="0" r="8049" b="0"/>
                  <wp:docPr id="4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7481F23" w14:textId="77777777"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14:paraId="04DF60E1" w14:textId="77777777"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14:paraId="7B9363D1" w14:textId="77777777" w:rsidTr="0004523C">
        <w:trPr>
          <w:trHeight w:val="4032"/>
        </w:trPr>
        <w:tc>
          <w:tcPr>
            <w:tcW w:w="9323" w:type="dxa"/>
            <w:vAlign w:val="center"/>
          </w:tcPr>
          <w:p w14:paraId="3A44A39B" w14:textId="77777777" w:rsidR="00AE334F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УПЛ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14:paraId="764533C4" w14:textId="77777777" w:rsidR="00AE334F" w:rsidRPr="003E5425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64384" behindDoc="0" locked="0" layoutInCell="1" allowOverlap="1" wp14:anchorId="3FFB2FF2" wp14:editId="226B218B">
                  <wp:simplePos x="0" y="0"/>
                  <wp:positionH relativeFrom="margin">
                    <wp:posOffset>3458845</wp:posOffset>
                  </wp:positionH>
                  <wp:positionV relativeFrom="margin">
                    <wp:posOffset>335280</wp:posOffset>
                  </wp:positionV>
                  <wp:extent cx="1489710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710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57DFEAD3" w14:textId="77777777" w:rsidR="00AE334F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inline distT="0" distB="0" distL="0" distR="0" wp14:anchorId="02F2A80B" wp14:editId="3225599B">
                  <wp:extent cx="2376879" cy="2377440"/>
                  <wp:effectExtent l="19050" t="0" r="437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687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44408DF9" w14:textId="77777777"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14:paraId="497AD6E9" w14:textId="77777777" w:rsidTr="0004523C">
        <w:trPr>
          <w:trHeight w:val="2582"/>
        </w:trPr>
        <w:tc>
          <w:tcPr>
            <w:tcW w:w="9323" w:type="dxa"/>
            <w:vAlign w:val="center"/>
          </w:tcPr>
          <w:p w14:paraId="60694B60" w14:textId="77777777" w:rsidR="00AE334F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3.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  <w:p w14:paraId="427D84DB" w14:textId="77777777"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66432" behindDoc="0" locked="0" layoutInCell="1" allowOverlap="1" wp14:anchorId="5DEB5E35" wp14:editId="298A125D">
                  <wp:simplePos x="0" y="0"/>
                  <wp:positionH relativeFrom="margin">
                    <wp:posOffset>859790</wp:posOffset>
                  </wp:positionH>
                  <wp:positionV relativeFrom="margin">
                    <wp:posOffset>290830</wp:posOffset>
                  </wp:positionV>
                  <wp:extent cx="1314450" cy="1771650"/>
                  <wp:effectExtent l="0" t="0" r="0" b="0"/>
                  <wp:wrapSquare wrapText="bothSides"/>
                  <wp:docPr id="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4450" cy="1771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sr-Latn-RS" w:eastAsia="sr-Latn-RS"/>
              </w:rPr>
              <w:drawing>
                <wp:anchor distT="0" distB="0" distL="114300" distR="114300" simplePos="0" relativeHeight="251667456" behindDoc="0" locked="0" layoutInCell="1" allowOverlap="1" wp14:anchorId="30EF3DF9" wp14:editId="6529382C">
                  <wp:simplePos x="0" y="0"/>
                  <wp:positionH relativeFrom="margin">
                    <wp:posOffset>3649345</wp:posOffset>
                  </wp:positionH>
                  <wp:positionV relativeFrom="margin">
                    <wp:posOffset>180975</wp:posOffset>
                  </wp:positionV>
                  <wp:extent cx="1299210" cy="1552575"/>
                  <wp:effectExtent l="0" t="0" r="0" b="0"/>
                  <wp:wrapSquare wrapText="bothSides"/>
                  <wp:docPr id="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9210" cy="1552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14:paraId="645E9D5F" w14:textId="77777777"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CC84139" w14:textId="77777777"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E334F" w14:paraId="77613508" w14:textId="77777777" w:rsidTr="0004523C">
        <w:trPr>
          <w:trHeight w:val="2582"/>
        </w:trPr>
        <w:tc>
          <w:tcPr>
            <w:tcW w:w="9323" w:type="dxa"/>
            <w:vAlign w:val="center"/>
          </w:tcPr>
          <w:p w14:paraId="0893931F" w14:textId="77777777" w:rsidR="00AE334F" w:rsidRPr="001027FF" w:rsidRDefault="00AE334F" w:rsidP="0004523C">
            <w:pPr>
              <w:ind w:lef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и</w:t>
            </w:r>
            <w:proofErr w:type="spellEnd"/>
          </w:p>
          <w:p w14:paraId="207FC403" w14:textId="77777777" w:rsidR="00AE334F" w:rsidRDefault="00AE334F" w:rsidP="0004523C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sr-Latn-RS" w:eastAsia="sr-Latn-RS"/>
              </w:rPr>
              <w:drawing>
                <wp:anchor distT="0" distB="0" distL="114300" distR="114300" simplePos="0" relativeHeight="251669504" behindDoc="0" locked="0" layoutInCell="1" allowOverlap="1" wp14:anchorId="795CCB18" wp14:editId="77E8531F">
                  <wp:simplePos x="0" y="0"/>
                  <wp:positionH relativeFrom="margin">
                    <wp:posOffset>852805</wp:posOffset>
                  </wp:positionH>
                  <wp:positionV relativeFrom="margin">
                    <wp:posOffset>365760</wp:posOffset>
                  </wp:positionV>
                  <wp:extent cx="819150" cy="1196340"/>
                  <wp:effectExtent l="19050" t="0" r="0" b="0"/>
                  <wp:wrapSquare wrapText="bothSides"/>
                  <wp:docPr id="8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6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14:paraId="608F5FF5" w14:textId="77777777"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AE334F" w:rsidRPr="0066540E" w14:paraId="16B4D71C" w14:textId="77777777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73C7DD9" w14:textId="77777777" w:rsidR="00AE334F" w:rsidRPr="00AE334F" w:rsidRDefault="00AE334F" w:rsidP="00AE334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AE334F" w14:paraId="332C8466" w14:textId="77777777" w:rsidTr="00AE334F">
        <w:tblPrEx>
          <w:tblCellMar>
            <w:left w:w="0" w:type="dxa"/>
            <w:right w:w="0" w:type="dxa"/>
          </w:tblCellMar>
        </w:tblPrEx>
        <w:tc>
          <w:tcPr>
            <w:tcW w:w="9356" w:type="dxa"/>
          </w:tcPr>
          <w:p w14:paraId="32AD0884" w14:textId="77777777" w:rsidR="00AE334F" w:rsidRPr="00B66347" w:rsidRDefault="00AE334F" w:rsidP="0004523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4DE00BBB" w14:textId="77777777" w:rsidR="0066540E" w:rsidRPr="00984516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>.</w:t>
      </w:r>
    </w:p>
    <w:p w14:paraId="272ED422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bookmarkEnd w:id="0"/>
    <w:p w14:paraId="4A8CF5F7" w14:textId="77777777"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1CC4E7DD" w14:textId="77777777" w:rsidR="009604B1" w:rsidRDefault="009604B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14:paraId="48FFC8AD" w14:textId="77777777" w:rsidR="004643B5" w:rsidRDefault="004643B5" w:rsidP="00FE7CF9">
      <w:pPr>
        <w:spacing w:after="0" w:line="240" w:lineRule="auto"/>
        <w:ind w:right="-567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Евалуациј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ијав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а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ће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вршит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604B1">
        <w:rPr>
          <w:lang w:val="sr-Cyrl-CS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критеријуми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ма</w:t>
      </w:r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избор</w:t>
      </w:r>
      <w:proofErr w:type="spellEnd"/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 xml:space="preserve"> из Прилога 3 Јавног позива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7C261F4" w14:textId="77777777"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14:paraId="17347D99" w14:textId="77777777" w:rsidR="00F22C3C" w:rsidRPr="00861EFC" w:rsidRDefault="00F22C3C" w:rsidP="00FE7CF9">
      <w:pPr>
        <w:spacing w:after="0" w:line="240" w:lineRule="auto"/>
        <w:ind w:right="-567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53C313A6" w14:textId="77777777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DD5A290" w14:textId="77777777"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CA77A9" w14:textId="77777777"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D5D3FEB" w14:textId="77777777"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D6A1D0B" w14:textId="77777777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6540E">
        <w:rPr>
          <w:rFonts w:ascii="Times New Roman" w:hAnsi="Times New Roman" w:cs="Times New Roman"/>
          <w:sz w:val="24"/>
          <w:szCs w:val="24"/>
        </w:rPr>
        <w:t>Датум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9604B1">
        <w:rPr>
          <w:rFonts w:ascii="Times New Roman" w:hAnsi="Times New Roman" w:cs="Times New Roman"/>
          <w:sz w:val="24"/>
          <w:szCs w:val="24"/>
          <w:lang w:val="sr-Cyrl-C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6AE926CE" w14:textId="77777777" w:rsidR="00030EE3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14:paraId="0D8297C3" w14:textId="77777777" w:rsidR="009604B1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6604CF1B" w14:textId="77777777" w:rsidR="009604B1" w:rsidRPr="0066540E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618A32A5" w14:textId="77777777"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</w:t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 xml:space="preserve">  ---------------------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0DC5DD1B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9BE173" w14:textId="77777777" w:rsidR="00E46236" w:rsidRDefault="00E46236" w:rsidP="00CB7E8C">
      <w:pPr>
        <w:spacing w:after="0" w:line="240" w:lineRule="auto"/>
      </w:pPr>
      <w:r>
        <w:separator/>
      </w:r>
    </w:p>
  </w:endnote>
  <w:endnote w:type="continuationSeparator" w:id="0">
    <w:p w14:paraId="72FA15CF" w14:textId="77777777" w:rsidR="00E46236" w:rsidRDefault="00E46236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FEB54B" w14:textId="77777777" w:rsidR="00E46236" w:rsidRDefault="00E46236" w:rsidP="00CB7E8C">
      <w:pPr>
        <w:spacing w:after="0" w:line="240" w:lineRule="auto"/>
      </w:pPr>
      <w:r>
        <w:separator/>
      </w:r>
    </w:p>
  </w:footnote>
  <w:footnote w:type="continuationSeparator" w:id="0">
    <w:p w14:paraId="009C68F4" w14:textId="77777777" w:rsidR="00E46236" w:rsidRDefault="00E46236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896F2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B1C5EAB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C869DA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7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837117574">
    <w:abstractNumId w:val="24"/>
  </w:num>
  <w:num w:numId="2" w16cid:durableId="666905607">
    <w:abstractNumId w:val="17"/>
  </w:num>
  <w:num w:numId="3" w16cid:durableId="2093817971">
    <w:abstractNumId w:val="25"/>
  </w:num>
  <w:num w:numId="4" w16cid:durableId="761679783">
    <w:abstractNumId w:val="8"/>
  </w:num>
  <w:num w:numId="5" w16cid:durableId="186598738">
    <w:abstractNumId w:val="15"/>
  </w:num>
  <w:num w:numId="6" w16cid:durableId="745343091">
    <w:abstractNumId w:val="29"/>
  </w:num>
  <w:num w:numId="7" w16cid:durableId="2051147132">
    <w:abstractNumId w:val="12"/>
  </w:num>
  <w:num w:numId="8" w16cid:durableId="2107114637">
    <w:abstractNumId w:val="16"/>
  </w:num>
  <w:num w:numId="9" w16cid:durableId="85807995">
    <w:abstractNumId w:val="31"/>
  </w:num>
  <w:num w:numId="10" w16cid:durableId="1846359575">
    <w:abstractNumId w:val="30"/>
  </w:num>
  <w:num w:numId="11" w16cid:durableId="564683449">
    <w:abstractNumId w:val="7"/>
  </w:num>
  <w:num w:numId="12" w16cid:durableId="1797408723">
    <w:abstractNumId w:val="28"/>
  </w:num>
  <w:num w:numId="13" w16cid:durableId="1235700167">
    <w:abstractNumId w:val="22"/>
  </w:num>
  <w:num w:numId="14" w16cid:durableId="1115442737">
    <w:abstractNumId w:val="3"/>
  </w:num>
  <w:num w:numId="15" w16cid:durableId="1308050688">
    <w:abstractNumId w:val="9"/>
  </w:num>
  <w:num w:numId="16" w16cid:durableId="1981227595">
    <w:abstractNumId w:val="20"/>
  </w:num>
  <w:num w:numId="17" w16cid:durableId="1795712187">
    <w:abstractNumId w:val="27"/>
  </w:num>
  <w:num w:numId="18" w16cid:durableId="1332827789">
    <w:abstractNumId w:val="19"/>
  </w:num>
  <w:num w:numId="19" w16cid:durableId="533159513">
    <w:abstractNumId w:val="0"/>
  </w:num>
  <w:num w:numId="20" w16cid:durableId="1844205509">
    <w:abstractNumId w:val="11"/>
  </w:num>
  <w:num w:numId="21" w16cid:durableId="1796482105">
    <w:abstractNumId w:val="4"/>
  </w:num>
  <w:num w:numId="22" w16cid:durableId="1076054213">
    <w:abstractNumId w:val="6"/>
  </w:num>
  <w:num w:numId="23" w16cid:durableId="376975364">
    <w:abstractNumId w:val="23"/>
  </w:num>
  <w:num w:numId="24" w16cid:durableId="993223388">
    <w:abstractNumId w:val="10"/>
  </w:num>
  <w:num w:numId="25" w16cid:durableId="876549135">
    <w:abstractNumId w:val="18"/>
  </w:num>
  <w:num w:numId="26" w16cid:durableId="256253676">
    <w:abstractNumId w:val="21"/>
  </w:num>
  <w:num w:numId="27" w16cid:durableId="655915162">
    <w:abstractNumId w:val="2"/>
  </w:num>
  <w:num w:numId="28" w16cid:durableId="422993446">
    <w:abstractNumId w:val="14"/>
  </w:num>
  <w:num w:numId="29" w16cid:durableId="1944650188">
    <w:abstractNumId w:val="26"/>
  </w:num>
  <w:num w:numId="30" w16cid:durableId="1176961460">
    <w:abstractNumId w:val="5"/>
  </w:num>
  <w:num w:numId="31" w16cid:durableId="1831170786">
    <w:abstractNumId w:val="1"/>
  </w:num>
  <w:num w:numId="32" w16cid:durableId="1317148003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38DD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70499"/>
    <w:rsid w:val="003967AD"/>
    <w:rsid w:val="003D67B7"/>
    <w:rsid w:val="003E5425"/>
    <w:rsid w:val="003E735E"/>
    <w:rsid w:val="00410446"/>
    <w:rsid w:val="004135DF"/>
    <w:rsid w:val="00414D8E"/>
    <w:rsid w:val="0041538B"/>
    <w:rsid w:val="00425CAA"/>
    <w:rsid w:val="00436EAA"/>
    <w:rsid w:val="00451A10"/>
    <w:rsid w:val="004643B5"/>
    <w:rsid w:val="004A60B6"/>
    <w:rsid w:val="004D2C2E"/>
    <w:rsid w:val="004D6560"/>
    <w:rsid w:val="004D7ACC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0B81"/>
    <w:rsid w:val="00913FD2"/>
    <w:rsid w:val="00916EC9"/>
    <w:rsid w:val="009242B9"/>
    <w:rsid w:val="009471F0"/>
    <w:rsid w:val="009604B1"/>
    <w:rsid w:val="0097541E"/>
    <w:rsid w:val="0097747A"/>
    <w:rsid w:val="00983E78"/>
    <w:rsid w:val="00984516"/>
    <w:rsid w:val="00996108"/>
    <w:rsid w:val="009B4BCA"/>
    <w:rsid w:val="009E1035"/>
    <w:rsid w:val="009E2DD9"/>
    <w:rsid w:val="009F3C49"/>
    <w:rsid w:val="00A0389E"/>
    <w:rsid w:val="00A51C28"/>
    <w:rsid w:val="00A55C46"/>
    <w:rsid w:val="00A654CB"/>
    <w:rsid w:val="00A77CA4"/>
    <w:rsid w:val="00A82810"/>
    <w:rsid w:val="00A85075"/>
    <w:rsid w:val="00A86B80"/>
    <w:rsid w:val="00A86C81"/>
    <w:rsid w:val="00A949DA"/>
    <w:rsid w:val="00AB0591"/>
    <w:rsid w:val="00AE07AA"/>
    <w:rsid w:val="00AE334F"/>
    <w:rsid w:val="00AE5A07"/>
    <w:rsid w:val="00AF4E34"/>
    <w:rsid w:val="00B159AD"/>
    <w:rsid w:val="00B21A4E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462E1"/>
    <w:rsid w:val="00C46AE0"/>
    <w:rsid w:val="00C50153"/>
    <w:rsid w:val="00CA3574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46236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2CC57D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5F1128-9CA0-497F-BE4A-0FDFE98387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80</Words>
  <Characters>159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Nenad Kovač</cp:lastModifiedBy>
  <cp:revision>2</cp:revision>
  <cp:lastPrinted>2021-08-06T05:54:00Z</cp:lastPrinted>
  <dcterms:created xsi:type="dcterms:W3CDTF">2022-10-10T11:03:00Z</dcterms:created>
  <dcterms:modified xsi:type="dcterms:W3CDTF">2022-10-10T11:03:00Z</dcterms:modified>
</cp:coreProperties>
</file>